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67bf3a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87d2dd0-c0cd-4e44-971d-f6c52bbb213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00:07Z</dcterms:created>
  <dcterms:modified xsi:type="dcterms:W3CDTF">2023-06-28T18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